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Taubert Data - RNA (Gather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3017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3017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3017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3017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3017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30177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8356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9297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1894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2835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841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47331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7269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2917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5448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2078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29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490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94648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lmi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989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2423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2511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755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0411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57024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ograph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3224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5268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1180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3224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06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7312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91361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william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4036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4036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4036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4036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4036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403626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19:41Z</dcterms:created>
  <dcterms:modified xsi:type="dcterms:W3CDTF">2024-08-03T20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